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7BC84C3" w14:textId="3FFD59A2" w:rsidR="003C1207" w:rsidRPr="007A1BB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moving white spaces from the right side.</w:t>
      </w:r>
    </w:p>
    <w:p w14:paraId="063DFAB2" w14:textId="2B5160FA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hat fetches the unique values of DEPARTMENT from Worker table and prints its length.</w:t>
      </w:r>
    </w:p>
    <w:p w14:paraId="35225FDC" w14:textId="6C021588" w:rsidR="006B2A37" w:rsidRPr="007A1BB7" w:rsidRDefault="006B2A37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3. Write an SQL query to fetch nth max salaries from a table.</w:t>
      </w:r>
    </w:p>
    <w:p w14:paraId="7A4B4852" w14:textId="77777777" w:rsidR="006B2A37" w:rsidRDefault="006B2A3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1957FBE" w14:textId="61CCACB3" w:rsidR="006064A8" w:rsidRDefault="006064A8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uery-</w:t>
      </w:r>
    </w:p>
    <w:p w14:paraId="18DC9855" w14:textId="49BB3F69" w:rsidR="006064A8" w:rsidRDefault="00FD117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1.</w:t>
      </w:r>
    </w:p>
    <w:p w14:paraId="5F93F217" w14:textId="1E164621" w:rsidR="00FD1177" w:rsidRDefault="00FD117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Consolas" w:hAnsi="Consolas"/>
          <w:color w:val="24292F"/>
          <w:sz w:val="18"/>
          <w:szCs w:val="18"/>
          <w:shd w:val="clear" w:color="auto" w:fill="FFFFFF"/>
        </w:rPr>
      </w:pPr>
      <w:r>
        <w:rPr>
          <w:rStyle w:val="pl-k"/>
          <w:rFonts w:ascii="Consolas" w:hAnsi="Consolas"/>
          <w:sz w:val="18"/>
          <w:szCs w:val="18"/>
          <w:shd w:val="clear" w:color="auto" w:fill="FFFFFF"/>
        </w:rPr>
        <w:t>SELECT</w:t>
      </w:r>
      <w:r>
        <w:rPr>
          <w:rFonts w:ascii="Consolas" w:hAnsi="Consolas"/>
          <w:color w:val="24292F"/>
          <w:sz w:val="18"/>
          <w:szCs w:val="18"/>
          <w:shd w:val="clear" w:color="auto" w:fill="FFFFFF"/>
        </w:rPr>
        <w:t xml:space="preserve"> </w:t>
      </w:r>
      <w:proofErr w:type="gramStart"/>
      <w:r>
        <w:rPr>
          <w:rFonts w:ascii="Consolas" w:hAnsi="Consolas"/>
          <w:color w:val="24292F"/>
          <w:sz w:val="18"/>
          <w:szCs w:val="18"/>
          <w:shd w:val="clear" w:color="auto" w:fill="FFFFFF"/>
        </w:rPr>
        <w:t>RTRIM(</w:t>
      </w:r>
      <w:proofErr w:type="spellStart"/>
      <w:proofErr w:type="gramEnd"/>
      <w:r>
        <w:rPr>
          <w:rFonts w:ascii="Consolas" w:hAnsi="Consolas"/>
          <w:color w:val="24292F"/>
          <w:sz w:val="18"/>
          <w:szCs w:val="18"/>
          <w:shd w:val="clear" w:color="auto" w:fill="FFFFFF"/>
        </w:rPr>
        <w:t>first_name</w:t>
      </w:r>
      <w:proofErr w:type="spellEnd"/>
      <w:r>
        <w:rPr>
          <w:rFonts w:ascii="Consolas" w:hAnsi="Consolas"/>
          <w:color w:val="24292F"/>
          <w:sz w:val="18"/>
          <w:szCs w:val="18"/>
          <w:shd w:val="clear" w:color="auto" w:fill="FFFFFF"/>
        </w:rPr>
        <w:t xml:space="preserve">) </w:t>
      </w:r>
      <w:r>
        <w:rPr>
          <w:rStyle w:val="pl-k"/>
          <w:rFonts w:ascii="Consolas" w:hAnsi="Consolas"/>
          <w:sz w:val="18"/>
          <w:szCs w:val="18"/>
          <w:shd w:val="clear" w:color="auto" w:fill="FFFFFF"/>
        </w:rPr>
        <w:t>FROM</w:t>
      </w:r>
      <w:r>
        <w:rPr>
          <w:rFonts w:ascii="Consolas" w:hAnsi="Consolas"/>
          <w:color w:val="24292F"/>
          <w:sz w:val="18"/>
          <w:szCs w:val="18"/>
          <w:shd w:val="clear" w:color="auto" w:fill="FFFFFF"/>
        </w:rPr>
        <w:t xml:space="preserve"> worker;</w:t>
      </w:r>
    </w:p>
    <w:p w14:paraId="578D230C" w14:textId="1039BF1A" w:rsidR="00FD1177" w:rsidRDefault="00FD117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Consolas" w:hAnsi="Consolas"/>
          <w:color w:val="24292F"/>
          <w:sz w:val="18"/>
          <w:szCs w:val="18"/>
          <w:shd w:val="clear" w:color="auto" w:fill="FFFFFF"/>
        </w:rPr>
      </w:pPr>
      <w:r>
        <w:rPr>
          <w:rFonts w:ascii="Consolas" w:hAnsi="Consolas"/>
          <w:color w:val="24292F"/>
          <w:sz w:val="18"/>
          <w:szCs w:val="18"/>
          <w:shd w:val="clear" w:color="auto" w:fill="FFFFFF"/>
        </w:rPr>
        <w:t>Q2.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80"/>
      </w:tblGrid>
      <w:tr w:rsidR="00FD1177" w:rsidRPr="00FD1177" w14:paraId="722A3005" w14:textId="77777777" w:rsidTr="00FD1177">
        <w:tc>
          <w:tcPr>
            <w:tcW w:w="0" w:type="auto"/>
            <w:shd w:val="clear" w:color="auto" w:fill="FFFFFF"/>
            <w:vAlign w:val="center"/>
            <w:hideMark/>
          </w:tcPr>
          <w:p w14:paraId="3308C2E9" w14:textId="77777777" w:rsidR="00FD1177" w:rsidRPr="00FD1177" w:rsidRDefault="00FD1177" w:rsidP="00FD117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FD1177" w:rsidRPr="00FD1177" w14:paraId="7079419B" w14:textId="77777777" w:rsidTr="00FD1177">
        <w:tc>
          <w:tcPr>
            <w:tcW w:w="1983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CA8444" w14:textId="6B4F14E5" w:rsidR="00FD1177" w:rsidRDefault="00FD1177" w:rsidP="00FD117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US"/>
              </w:rPr>
            </w:pPr>
            <w:r w:rsidRPr="00FD1177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US"/>
              </w:rPr>
              <w:t xml:space="preserve">SELECT DISTINCT department, LENGTH(department) AS </w:t>
            </w:r>
            <w:proofErr w:type="spellStart"/>
            <w:r w:rsidRPr="00FD1177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US"/>
              </w:rPr>
              <w:t>departmentNameLength</w:t>
            </w:r>
            <w:proofErr w:type="spellEnd"/>
            <w:r w:rsidRPr="00FD1177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US"/>
              </w:rPr>
              <w:t xml:space="preserve"> FROM worker;</w:t>
            </w:r>
          </w:p>
          <w:p w14:paraId="3BF2C3D2" w14:textId="77777777" w:rsidR="00FD1177" w:rsidRDefault="00FD1177" w:rsidP="00FD117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US"/>
              </w:rPr>
            </w:pPr>
            <w:r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US"/>
              </w:rPr>
              <w:t>Q3.</w:t>
            </w:r>
          </w:p>
          <w:p w14:paraId="388A596E" w14:textId="087B2961" w:rsidR="00FD1177" w:rsidRDefault="00FD1177" w:rsidP="00FD117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US"/>
              </w:rPr>
            </w:pPr>
            <w:r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US"/>
              </w:rPr>
              <w:t>Select MAX(salary) AS maximum salary</w:t>
            </w:r>
          </w:p>
          <w:p w14:paraId="657FBCC2" w14:textId="2375D37C" w:rsidR="00FD1177" w:rsidRPr="00FD1177" w:rsidRDefault="00FD1177" w:rsidP="00FD117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US"/>
              </w:rPr>
            </w:pPr>
            <w:r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US"/>
              </w:rPr>
              <w:t>From worker;</w:t>
            </w:r>
          </w:p>
        </w:tc>
      </w:tr>
    </w:tbl>
    <w:p w14:paraId="2CF6B991" w14:textId="77777777" w:rsidR="00FD1177" w:rsidRPr="007A1BB7" w:rsidRDefault="00FD117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bookmarkStart w:id="0" w:name="_GoBack"/>
      <w:bookmarkEnd w:id="0"/>
    </w:p>
    <w:p w14:paraId="541A83DB" w14:textId="77777777" w:rsidR="00411A69" w:rsidRDefault="00411A69"/>
    <w:sectPr w:rsidR="00411A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3C1207"/>
    <w:rsid w:val="00411A69"/>
    <w:rsid w:val="006064A8"/>
    <w:rsid w:val="006B2A37"/>
    <w:rsid w:val="00FD11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1E44C"/>
  <w15:chartTrackingRefBased/>
  <w15:docId w15:val="{91395F25-D566-41FA-866D-2CC7DF621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customStyle="1" w:styleId="pl-k">
    <w:name w:val="pl-k"/>
    <w:basedOn w:val="DefaultParagraphFont"/>
    <w:rsid w:val="00FD11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1582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2</Words>
  <Characters>414</Characters>
  <Application>Microsoft Office Word</Application>
  <DocSecurity>0</DocSecurity>
  <Lines>3</Lines>
  <Paragraphs>1</Paragraphs>
  <ScaleCrop>false</ScaleCrop>
  <Company/>
  <LinksUpToDate>false</LinksUpToDate>
  <CharactersWithSpaces>4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icrosoft account</cp:lastModifiedBy>
  <cp:revision>5</cp:revision>
  <dcterms:created xsi:type="dcterms:W3CDTF">2021-03-26T13:45:00Z</dcterms:created>
  <dcterms:modified xsi:type="dcterms:W3CDTF">2023-01-05T18:30:00Z</dcterms:modified>
</cp:coreProperties>
</file>